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b5fd273452ab2e1b7fbdd63b085428f45481b33"/>
    <w:p>
      <w:pPr>
        <w:pStyle w:val="Heading1"/>
      </w:pPr>
      <w:r>
        <w:t xml:space="preserve">General Plan for Cooperation and Reciprocal Coordination for Regional Security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Community of Latin American and Caribbean States; Southern Common Market; Pacific Alliance; European Union; Ibero-American General Secretariat; Organisation of Ibero-American States; United Nations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Multilateralism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6:30:09Z</dcterms:created>
  <dcterms:modified xsi:type="dcterms:W3CDTF">2025-06-03T16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